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78654" w14:textId="75482BEC" w:rsidR="00122A91" w:rsidRDefault="001C4D16">
      <w:r>
        <w:t>Wed before sim:</w:t>
      </w:r>
    </w:p>
    <w:p w14:paraId="6CC9F00C" w14:textId="23A709DB" w:rsidR="001C4D16" w:rsidRDefault="001C4D16">
      <w:r>
        <w:t xml:space="preserve">2 HW parts: due before next class </w:t>
      </w:r>
    </w:p>
    <w:p w14:paraId="5A31D426" w14:textId="2A39D225" w:rsidR="001C4D16" w:rsidRDefault="001C4D16">
      <w:r>
        <w:t xml:space="preserve">Situation: </w:t>
      </w:r>
    </w:p>
    <w:p w14:paraId="073FAF6F" w14:textId="0B5D068E" w:rsidR="001C4D16" w:rsidRDefault="001C4D16" w:rsidP="001C4D16">
      <w:pPr>
        <w:pStyle w:val="ListParagraph"/>
        <w:numPr>
          <w:ilvl w:val="0"/>
          <w:numId w:val="1"/>
        </w:numPr>
      </w:pPr>
      <w:r>
        <w:t>3 companies</w:t>
      </w:r>
    </w:p>
    <w:p w14:paraId="0AD1338E" w14:textId="1CCB80DA" w:rsidR="001C4D16" w:rsidRDefault="001C4D16" w:rsidP="001C4D16">
      <w:pPr>
        <w:pStyle w:val="ListParagraph"/>
        <w:numPr>
          <w:ilvl w:val="1"/>
          <w:numId w:val="1"/>
        </w:numPr>
      </w:pPr>
      <w:r>
        <w:t>IN Bev: Buy one or the other, or neither</w:t>
      </w:r>
    </w:p>
    <w:p w14:paraId="51832B1D" w14:textId="4A87FF46" w:rsidR="001C4D16" w:rsidRDefault="001C4D16" w:rsidP="001C4D16">
      <w:pPr>
        <w:pStyle w:val="ListParagraph"/>
        <w:numPr>
          <w:ilvl w:val="1"/>
          <w:numId w:val="1"/>
        </w:numPr>
      </w:pPr>
      <w:r>
        <w:t>Bel Vino: sell to IN Bev, buy the other</w:t>
      </w:r>
    </w:p>
    <w:p w14:paraId="5587DDE2" w14:textId="144982E5" w:rsidR="001C4D16" w:rsidRDefault="001C4D16" w:rsidP="001C4D16">
      <w:pPr>
        <w:pStyle w:val="ListParagraph"/>
        <w:numPr>
          <w:ilvl w:val="1"/>
          <w:numId w:val="1"/>
        </w:numPr>
      </w:pPr>
      <w:r>
        <w:t xml:space="preserve">Starship: </w:t>
      </w:r>
      <w:r>
        <w:t>sell to IN Bev, buy the other</w:t>
      </w:r>
    </w:p>
    <w:p w14:paraId="10289AAF" w14:textId="5F6C0070" w:rsidR="001C4D16" w:rsidRDefault="001C4D16" w:rsidP="001C4D16">
      <w:pPr>
        <w:pStyle w:val="ListParagraph"/>
        <w:numPr>
          <w:ilvl w:val="0"/>
          <w:numId w:val="1"/>
        </w:numPr>
      </w:pPr>
      <w:r>
        <w:t xml:space="preserve">Get your companies strengths and weaknesses, </w:t>
      </w:r>
    </w:p>
    <w:p w14:paraId="4D59B675" w14:textId="1B9DD1B2" w:rsidR="001C4D16" w:rsidRDefault="001C4D16" w:rsidP="001C4D16">
      <w:pPr>
        <w:pStyle w:val="ListParagraph"/>
        <w:numPr>
          <w:ilvl w:val="0"/>
          <w:numId w:val="1"/>
        </w:numPr>
      </w:pPr>
      <w:r>
        <w:t xml:space="preserve">What you </w:t>
      </w:r>
      <w:proofErr w:type="gramStart"/>
      <w:r w:rsidR="00323AD9">
        <w:t>have</w:t>
      </w:r>
      <w:r>
        <w:t xml:space="preserve"> to</w:t>
      </w:r>
      <w:proofErr w:type="gramEnd"/>
      <w:r>
        <w:t xml:space="preserve"> do</w:t>
      </w:r>
    </w:p>
    <w:p w14:paraId="5502C4AB" w14:textId="079053A3" w:rsidR="001C4D16" w:rsidRDefault="001C4D16" w:rsidP="001C4D16">
      <w:pPr>
        <w:pStyle w:val="ListParagraph"/>
        <w:numPr>
          <w:ilvl w:val="1"/>
          <w:numId w:val="1"/>
        </w:numPr>
      </w:pPr>
      <w:r>
        <w:t xml:space="preserve">Calc valuation for Bel Vino and Starshine: </w:t>
      </w:r>
      <w:r w:rsidR="00323AD9">
        <w:t xml:space="preserve">everyone: Same conclusion as everyone else </w:t>
      </w:r>
    </w:p>
    <w:p w14:paraId="7A21028E" w14:textId="4581EA9B" w:rsidR="001C4D16" w:rsidRDefault="001C4D16" w:rsidP="001C4D16">
      <w:pPr>
        <w:pStyle w:val="ListParagraph"/>
        <w:numPr>
          <w:ilvl w:val="1"/>
          <w:numId w:val="1"/>
        </w:numPr>
      </w:pPr>
      <w:r>
        <w:t>“Reservation Prices</w:t>
      </w:r>
      <w:r w:rsidR="00323AD9">
        <w:t>”:</w:t>
      </w:r>
      <w:r>
        <w:t xml:space="preserve"> indicates what </w:t>
      </w:r>
      <w:r w:rsidR="00323AD9">
        <w:t xml:space="preserve">ranges </w:t>
      </w:r>
      <w:r>
        <w:t>you are willing to sell or buy for</w:t>
      </w:r>
      <w:r w:rsidR="00323AD9">
        <w:t xml:space="preserve">: range of prices, Each company worth on their own, </w:t>
      </w:r>
    </w:p>
    <w:p w14:paraId="383B2F3A" w14:textId="10A0940B" w:rsidR="00323AD9" w:rsidRDefault="00323AD9" w:rsidP="00323AD9">
      <w:pPr>
        <w:pStyle w:val="ListParagraph"/>
        <w:numPr>
          <w:ilvl w:val="1"/>
          <w:numId w:val="1"/>
        </w:numPr>
      </w:pPr>
      <w:r>
        <w:t xml:space="preserve">Negotiation: in class on Monday </w:t>
      </w:r>
      <w:bookmarkStart w:id="0" w:name="_GoBack"/>
      <w:bookmarkEnd w:id="0"/>
    </w:p>
    <w:p w14:paraId="265BB99B" w14:textId="77777777" w:rsidR="001C4D16" w:rsidRDefault="001C4D16" w:rsidP="001C4D16">
      <w:pPr>
        <w:ind w:left="360"/>
      </w:pPr>
    </w:p>
    <w:sectPr w:rsidR="001C4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5F11BE"/>
    <w:multiLevelType w:val="hybridMultilevel"/>
    <w:tmpl w:val="290E8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zEytjAyt7QwNzZV0lEKTi0uzszPAykwrAUABuyGOywAAAA="/>
  </w:docVars>
  <w:rsids>
    <w:rsidRoot w:val="001C4D16"/>
    <w:rsid w:val="00122A91"/>
    <w:rsid w:val="001C4D16"/>
    <w:rsid w:val="001F0E3F"/>
    <w:rsid w:val="002763BC"/>
    <w:rsid w:val="00292CF0"/>
    <w:rsid w:val="002950FB"/>
    <w:rsid w:val="00323AD9"/>
    <w:rsid w:val="009A45AF"/>
    <w:rsid w:val="00CE2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8F828"/>
  <w15:chartTrackingRefBased/>
  <w15:docId w15:val="{BCF12251-1725-4ED3-9A15-F97D50A96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1</cp:revision>
  <dcterms:created xsi:type="dcterms:W3CDTF">2019-03-06T19:30:00Z</dcterms:created>
  <dcterms:modified xsi:type="dcterms:W3CDTF">2019-03-06T20:17:00Z</dcterms:modified>
</cp:coreProperties>
</file>